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B68FCF" w14:textId="7AB30B7C" w:rsidR="00823778" w:rsidRDefault="00376043" w:rsidP="00376043">
      <w:pPr>
        <w:jc w:val="center"/>
        <w:rPr>
          <w:sz w:val="32"/>
          <w:szCs w:val="32"/>
          <w:u w:val="single"/>
          <w:lang w:val="en-IN"/>
        </w:rPr>
      </w:pPr>
      <w:r w:rsidRPr="00376043">
        <w:rPr>
          <w:sz w:val="32"/>
          <w:szCs w:val="32"/>
          <w:u w:val="single"/>
          <w:lang w:val="en-IN"/>
        </w:rPr>
        <w:t>HW2 individual assignment</w:t>
      </w:r>
    </w:p>
    <w:p w14:paraId="56154420" w14:textId="4066C26B" w:rsidR="00376043" w:rsidRDefault="00376043" w:rsidP="00376043">
      <w:r>
        <w:t xml:space="preserve">Q) </w:t>
      </w:r>
      <w:r>
        <w:t>What is causing most of the errors in the Decision Stump?</w:t>
      </w:r>
    </w:p>
    <w:p w14:paraId="413D5D9C" w14:textId="6E096046" w:rsidR="00376043" w:rsidRDefault="00376043" w:rsidP="00376043">
      <w:r>
        <w:t xml:space="preserve">A) Since decision stump is a single level, we are not asking many questions to classify the data. </w:t>
      </w:r>
      <w:proofErr w:type="gramStart"/>
      <w:r>
        <w:t>Thus</w:t>
      </w:r>
      <w:proofErr w:type="gramEnd"/>
      <w:r>
        <w:t xml:space="preserve"> errors occur in decision stump.</w:t>
      </w:r>
    </w:p>
    <w:p w14:paraId="78BF4581" w14:textId="5ADF7674" w:rsidR="00376043" w:rsidRDefault="00376043" w:rsidP="00376043">
      <w:r>
        <w:t>Q)</w:t>
      </w:r>
      <w:r w:rsidRPr="00376043">
        <w:t xml:space="preserve"> </w:t>
      </w:r>
      <w:r>
        <w:t>What is causing most of the errors in the Unpruned Decision Tree?</w:t>
      </w:r>
    </w:p>
    <w:p w14:paraId="49D02B23" w14:textId="3B10178E" w:rsidR="00376043" w:rsidRDefault="00376043" w:rsidP="00376043">
      <w:r>
        <w:t>A)</w:t>
      </w:r>
      <w:r w:rsidR="002B1338">
        <w:t xml:space="preserve"> In the </w:t>
      </w:r>
      <w:r w:rsidR="00CB6F0C">
        <w:t>unpruned decision trees, too much questions are being asked, thus the errors.</w:t>
      </w:r>
    </w:p>
    <w:p w14:paraId="7364868A" w14:textId="01506A37" w:rsidR="00CB6F0C" w:rsidRDefault="00CB6F0C" w:rsidP="00376043">
      <w:r>
        <w:t>Q)</w:t>
      </w:r>
      <w:r w:rsidRPr="00CB6F0C">
        <w:t xml:space="preserve"> </w:t>
      </w:r>
      <w:r>
        <w:t>What happened when you allowed the tree to get pruned?</w:t>
      </w:r>
    </w:p>
    <w:p w14:paraId="05076107" w14:textId="660CF0AE" w:rsidR="00CB6F0C" w:rsidRDefault="00CB6F0C" w:rsidP="00376043">
      <w:r>
        <w:t>A) After pruning, the accuracy increased. The depth, max-features and min-leaves were assigned.</w:t>
      </w:r>
    </w:p>
    <w:p w14:paraId="25371AE5" w14:textId="0FAC8C54" w:rsidR="005B2D2F" w:rsidRDefault="005B2D2F" w:rsidP="00376043">
      <w:r>
        <w:t>Churning data</w:t>
      </w:r>
    </w:p>
    <w:p w14:paraId="197A41B1" w14:textId="2311A7DA" w:rsidR="00CB6F0C" w:rsidRDefault="00CB6F0C" w:rsidP="00376043">
      <w:r>
        <w:t>Q)</w:t>
      </w:r>
      <w:r w:rsidR="005B2D2F" w:rsidRPr="005B2D2F">
        <w:t xml:space="preserve"> </w:t>
      </w:r>
      <w:r w:rsidR="005B2D2F">
        <w:t>Using a decision tree implementation and cross-validation produce a classification model for this data. What is noticeable in the data? Is this model good?</w:t>
      </w:r>
    </w:p>
    <w:p w14:paraId="776123AB" w14:textId="6DDCEF66" w:rsidR="005B2D2F" w:rsidRDefault="005B2D2F" w:rsidP="00376043">
      <w:r>
        <w:t>A) The data is imbalanced. The model is bad on the imbalanced data.</w:t>
      </w:r>
    </w:p>
    <w:p w14:paraId="4FD906E7" w14:textId="4152BEB3" w:rsidR="005B2D2F" w:rsidRDefault="005B2D2F" w:rsidP="00376043">
      <w:r>
        <w:t>Q)</w:t>
      </w:r>
      <w:r w:rsidRPr="005B2D2F">
        <w:t xml:space="preserve"> </w:t>
      </w:r>
      <w:r>
        <w:t xml:space="preserve">Using </w:t>
      </w:r>
      <w:proofErr w:type="spellStart"/>
      <w:r>
        <w:t>undersampling</w:t>
      </w:r>
      <w:proofErr w:type="spellEnd"/>
      <w:r>
        <w:t>, oversampling, and Smote (separately) balance the data and reapply the decision tree software (pruned) to the data. What do you notice? Report your findings</w:t>
      </w:r>
    </w:p>
    <w:p w14:paraId="1E6AC06E" w14:textId="334F213D" w:rsidR="005B2D2F" w:rsidRDefault="005B2D2F" w:rsidP="00376043">
      <w:r>
        <w:t xml:space="preserve">A) In this </w:t>
      </w:r>
      <w:proofErr w:type="gramStart"/>
      <w:r>
        <w:t>particular data</w:t>
      </w:r>
      <w:proofErr w:type="gramEnd"/>
      <w:r>
        <w:t xml:space="preserve"> oversampling got bad results, </w:t>
      </w:r>
      <w:proofErr w:type="spellStart"/>
      <w:r>
        <w:t>undersampling</w:t>
      </w:r>
      <w:proofErr w:type="spellEnd"/>
      <w:r>
        <w:t xml:space="preserve"> was better than oversampling. But SMOTE was way better than both samplings. It balanced the data better.</w:t>
      </w:r>
    </w:p>
    <w:p w14:paraId="7DBAFE38" w14:textId="1220EA82" w:rsidR="005B2D2F" w:rsidRDefault="00BF6C41" w:rsidP="00376043">
      <w:r>
        <w:t>Pixel data</w:t>
      </w:r>
    </w:p>
    <w:p w14:paraId="13D1253E" w14:textId="1DCB6624" w:rsidR="00BF6C41" w:rsidRDefault="00BF6C41" w:rsidP="00376043">
      <w:r>
        <w:t>Q)</w:t>
      </w:r>
      <w:r w:rsidR="001F2D8F" w:rsidRPr="001F2D8F">
        <w:t xml:space="preserve"> </w:t>
      </w:r>
      <w:r w:rsidR="001F2D8F">
        <w:t>Assess the “usefulness” of the features using the attribute evaluator Information Gain. How does this “attribute evaluator” work? Remove all the attributes that have 0 information gain. Is it safe to perform this operation? Save the reduced dataset.</w:t>
      </w:r>
    </w:p>
    <w:p w14:paraId="1F1A2CED" w14:textId="7A013AC9" w:rsidR="001F2D8F" w:rsidRDefault="001F2D8F" w:rsidP="00376043">
      <w:r>
        <w:t>A) “attribute evaluator” here reduces the impurity in the data. It is safe to perform this operation as it removes data that gives 0 information gain.</w:t>
      </w:r>
    </w:p>
    <w:p w14:paraId="1C392DDA" w14:textId="2A68C253" w:rsidR="001F2D8F" w:rsidRDefault="001F2D8F" w:rsidP="00376043">
      <w:r>
        <w:t>Q)</w:t>
      </w:r>
      <w:r w:rsidRPr="001F2D8F">
        <w:t xml:space="preserve"> </w:t>
      </w:r>
      <w:r>
        <w:t>For each of the datasets (the one we provide, the ones you obtained in Steps a. and b.) use SVM to build a classifier. Retain 20% of the data for test purposes (not to be used in the building of the classifier). Use cross-validation on the rest of the set to find the best parameters for SVM (grid search). Report your results.</w:t>
      </w:r>
    </w:p>
    <w:p w14:paraId="0FF3C378" w14:textId="1489E44C" w:rsidR="001F2D8F" w:rsidRDefault="001F2D8F" w:rsidP="00376043">
      <w:r>
        <w:t xml:space="preserve">A) Using grid search with the kernel </w:t>
      </w:r>
      <w:proofErr w:type="gramStart"/>
      <w:r>
        <w:t>=”linear</w:t>
      </w:r>
      <w:proofErr w:type="gramEnd"/>
      <w:r>
        <w:t>” on</w:t>
      </w:r>
    </w:p>
    <w:p w14:paraId="0C5DA638" w14:textId="17FAAF9C" w:rsidR="001F2D8F" w:rsidRDefault="001F2D8F" w:rsidP="00376043">
      <w:r>
        <w:tab/>
        <w:t>1) the given data I found the f1-score to be high</w:t>
      </w:r>
    </w:p>
    <w:p w14:paraId="072FAC52" w14:textId="0BD324EE" w:rsidR="001F2D8F" w:rsidRDefault="001F2D8F" w:rsidP="00376043">
      <w:r>
        <w:tab/>
        <w:t xml:space="preserve">2) removing 0 information gain, the score was the same, since the </w:t>
      </w:r>
      <w:proofErr w:type="gramStart"/>
      <w:r>
        <w:t>0 information</w:t>
      </w:r>
      <w:proofErr w:type="gramEnd"/>
      <w:r>
        <w:t xml:space="preserve"> gain was of no                  use.</w:t>
      </w:r>
    </w:p>
    <w:p w14:paraId="3E3C7A7B" w14:textId="52F0B5AF" w:rsidR="001F2D8F" w:rsidRPr="00376043" w:rsidRDefault="001F2D8F" w:rsidP="00376043">
      <w:r>
        <w:tab/>
        <w:t>3)After applying PCA and retaining 90% variance, the f1-score reduced as we had less data.</w:t>
      </w:r>
      <w:bookmarkStart w:id="0" w:name="_GoBack"/>
      <w:bookmarkEnd w:id="0"/>
    </w:p>
    <w:sectPr w:rsidR="001F2D8F" w:rsidRPr="0037604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TE1NjUzNzexsDRT0lEKTi0uzszPAykwrAUAtbpNQSwAAAA="/>
  </w:docVars>
  <w:rsids>
    <w:rsidRoot w:val="00B741CD"/>
    <w:rsid w:val="001F2D8F"/>
    <w:rsid w:val="002B1338"/>
    <w:rsid w:val="00376043"/>
    <w:rsid w:val="005B2D2F"/>
    <w:rsid w:val="00823778"/>
    <w:rsid w:val="00B741CD"/>
    <w:rsid w:val="00BF6C41"/>
    <w:rsid w:val="00CB6F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C085D"/>
  <w15:chartTrackingRefBased/>
  <w15:docId w15:val="{F72C9D58-6390-48E0-9700-585351612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Kanuri</dc:creator>
  <cp:keywords/>
  <dc:description/>
  <cp:lastModifiedBy>Deepak Kanuri</cp:lastModifiedBy>
  <cp:revision>2</cp:revision>
  <dcterms:created xsi:type="dcterms:W3CDTF">2019-03-14T16:28:00Z</dcterms:created>
  <dcterms:modified xsi:type="dcterms:W3CDTF">2019-03-14T18:12:00Z</dcterms:modified>
</cp:coreProperties>
</file>